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The most frequently occurring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 Mode -48.837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 Mode -62.83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 Mode -71.05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 Mode -44.41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 Mode -39.686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2-18T05:53:59Z</dcterms:created>
  <dcterms:modified xsi:type="dcterms:W3CDTF">2021-02-18T05:53:59Z</dcterms:modified>
</cp:coreProperties>
</file>